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raq</w:t>
      </w:r>
      <w:r>
        <w:t xml:space="preserve"> </w:t>
      </w:r>
      <w:r>
        <w:t xml:space="preserve">Baghdad</w:t>
      </w:r>
    </w:p>
    <w:bookmarkStart w:id="24"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To the Hiring Committee,</w:t>
      </w:r>
    </w:p>
    <w:p>
      <w:pPr>
        <w:pStyle w:val="BodyText"/>
      </w:pPr>
      <w:r>
        <w:t xml:space="preserve">I am writing to express my enthusiastic interest in the Astronomer position at [Institution Name] in Iraq Baghdad. As a dedicated astronomer with a passion for unraveling the mysteries of the universe, I am eager to contribute my expertise, research experience, and cultural appreciation for this historic region to advance scientific inquiry and education. The unique combination of Iraq’s rich astronomical heritage and its contemporary aspirations for scientific development makes this opportunity particularly compelling for me.</w:t>
      </w:r>
    </w:p>
    <w:bookmarkStart w:id="20" w:name="Xc0d91ef2ddab1cb87fb642ae8d1db9db09bb66a"/>
    <w:p>
      <w:pPr>
        <w:pStyle w:val="Heading3"/>
      </w:pPr>
      <w:r>
        <w:t xml:space="preserve">Astronomer: A Passion Rooted in Curiosity and Discovery</w:t>
      </w:r>
    </w:p>
    <w:p>
      <w:pPr>
        <w:pStyle w:val="FirstParagraph"/>
      </w:pPr>
      <w:r>
        <w:t xml:space="preserve">My journey as an astronomer began during my undergraduate studies in Physics at [University Name], where I developed a deep fascination with celestial phenomena and the tools used to study them. This passion led me to pursue a Master’s degree in Astronomy, followed by a Ph.D. focused on [specific research area, e.g., "galactic structure or exoplanetary systems"]. Throughout my academic career, I have honed my skills in observational techniques, data analysis, and theoretical modeling, while also cultivating a strong foundation in computational methods and statistical analysis.</w:t>
      </w:r>
    </w:p>
    <w:p>
      <w:pPr>
        <w:pStyle w:val="BodyText"/>
      </w:pPr>
      <w:r>
        <w:t xml:space="preserve">As an astronomer, I have contributed to several research projects that highlight the importance of interdisciplinary collaboration. For instance, during my postdoctoral work at [Institution Name], I collaborated with astrophysicists and data scientists to analyze large-scale sky surveys, leading to the publication of [number] peer-reviewed articles in reputable journals such as [Journal Names]. These experiences have not only refined my technical abilities but also reinforced my belief in the power of astronomy to inspire innovation and foster global understanding.</w:t>
      </w:r>
    </w:p>
    <w:p>
      <w:pPr>
        <w:pStyle w:val="BodyText"/>
      </w:pPr>
      <w:r>
        <w:t xml:space="preserve">My research has also involved working with advanced telescopes and instrumentation, including [specific equipment or observatories, e.g., "the Atacama Large Millimeter Array (ALMA) or the Hubble Space Telescope"]. These projects required meticulous planning, problem-solving under pressure, and a commitment to precision—qualities I believe are essential for success in any astronomical endeavor. Additionally, I have mentored students and participated in public outreach initiatives to demystify astronomy for diverse audiences, further solidifying my dedication to education and knowledge-sharing.</w:t>
      </w:r>
    </w:p>
    <w:bookmarkEnd w:id="20"/>
    <w:bookmarkStart w:id="21" w:name="X4ebab7315128e241fadd57e602e011627750fdb"/>
    <w:p>
      <w:pPr>
        <w:pStyle w:val="Heading3"/>
      </w:pPr>
      <w:r>
        <w:t xml:space="preserve">Iraq Baghdad: A Historical and Scientific Crossroads</w:t>
      </w:r>
    </w:p>
    <w:p>
      <w:pPr>
        <w:pStyle w:val="FirstParagraph"/>
      </w:pPr>
      <w:r>
        <w:t xml:space="preserve">Iraq Baghdad holds a special place in the history of astronomy. As the birthplace of the House of Wisdom during the Islamic Golden Age, it was a hub for scientific advancement, where scholars like Al-Biruni and Al-Khwarizmi made groundbreaking contributions to mathematics and celestial studies. Today, Baghdad is poised to rekindle its legacy as a center for scientific innovation. The city’s strategic location, with its relatively clear skies and minimal light pollution in surrounding regions, offers unparalleled opportunities for observational astronomy.</w:t>
      </w:r>
    </w:p>
    <w:p>
      <w:pPr>
        <w:pStyle w:val="BodyText"/>
      </w:pPr>
      <w:r>
        <w:t xml:space="preserve">By joining [Institution Name], I aim to contribute to the revitalization of scientific research in Iraq. My expertise in [specific area, e.g., "stellar evolution or cosmology"] aligns with the institution’s goals of expanding its astronomical capabilities and fostering collaboration with international partners. I am particularly interested in supporting initiatives that leverage Baghdad’s unique environmental conditions for ground-based observations, as well as developing educational programs to inspire the next generation of Iraqi scientists.</w:t>
      </w:r>
    </w:p>
    <w:p>
      <w:pPr>
        <w:pStyle w:val="BodyText"/>
      </w:pPr>
      <w:r>
        <w:t xml:space="preserve">The challenges faced by scientific communities in Iraq are well-documented, but they also present opportunities for meaningful impact. I am committed to working with local researchers and institutions to overcome these barriers through resource-sharing, capacity-building, and innovative problem-solving. My experience in securing grants and managing interdisciplinary projects has equipped me to navigate complex environments while maintaining a focus on long-term scientific objectives.</w:t>
      </w:r>
    </w:p>
    <w:bookmarkEnd w:id="21"/>
    <w:bookmarkStart w:id="22" w:name="why-i-am-the-right-fit-for-this-role"/>
    <w:p>
      <w:pPr>
        <w:pStyle w:val="Heading3"/>
      </w:pPr>
      <w:r>
        <w:t xml:space="preserve">Why I Am the Right Fit for This Role</w:t>
      </w:r>
    </w:p>
    <w:p>
      <w:pPr>
        <w:pStyle w:val="FirstParagraph"/>
      </w:pPr>
      <w:r>
        <w:t xml:space="preserve">What sets me apart as an astronomer is my ability to combine technical proficiency with a collaborative spirit. I have consistently demonstrated strong communication skills, both in presenting research findings at international conferences and in mentoring students from diverse backgrounds. My work ethic, attention to detail, and adaptability make me well-suited for the dynamic nature of astronomical research.</w:t>
      </w:r>
    </w:p>
    <w:p>
      <w:pPr>
        <w:pStyle w:val="BodyText"/>
      </w:pPr>
      <w:r>
        <w:t xml:space="preserve">Furthermore, my cultural sensitivity and fluency in [language(s), if applicable] enable me to bridge gaps between local communities and global scientific networks. I am deeply respectful of Iraq’s cultural heritage and eager to contribute to initiatives that honor its historical contributions to science while advancing modern research. This alignment of personal values with the mission of [Institution Name] is a key reason I am applying for this position.</w:t>
      </w:r>
    </w:p>
    <w:p>
      <w:pPr>
        <w:pStyle w:val="BodyText"/>
      </w:pPr>
      <w:r>
        <w:t xml:space="preserve">Finally, I am excited about the possibility of working in Baghdad, where the intersection of ancient wisdom and cutting-edge technology creates a unique environment for discovery. I am confident that my skills, experience, and passion for astronomy will enable me to make a valuable contribution to your team.</w:t>
      </w:r>
    </w:p>
    <w:bookmarkEnd w:id="22"/>
    <w:bookmarkStart w:id="23" w:name="conclusion"/>
    <w:p>
      <w:pPr>
        <w:pStyle w:val="Heading3"/>
      </w:pPr>
      <w:r>
        <w:t xml:space="preserve">Conclusion</w:t>
      </w:r>
    </w:p>
    <w:p>
      <w:pPr>
        <w:pStyle w:val="FirstParagraph"/>
      </w:pPr>
      <w:r>
        <w:t xml:space="preserve">In conclusion, I am eager to bring my expertise as an astronomer to [Institution Name] in Iraq Baghdad. The opportunity to work in a region with such profound historical significance and growing scientific potential is both humbling and exhilarating. I am confident that my background, combined with my dedication to advancing astronomical research, will allow me to support the institution’s goals and contribute to the broader scientific community.</w:t>
      </w:r>
    </w:p>
    <w:p>
      <w:pPr>
        <w:pStyle w:val="BodyText"/>
      </w:pPr>
      <w:r>
        <w:t xml:space="preserve">Thank you for considering my application. I would be honored to discuss how my qualifications align with the needs of your team. Please feel free to contact me at [Your Phone Number] or [Your Email Address] at your convenience. I look forward to the possibility of contributing to the exciting future of astronomy in Iraq Baghdad.</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Iraq Baghdad</dc:title>
  <dc:creator/>
  <dc:language>en</dc:language>
  <cp:keywords/>
  <dcterms:created xsi:type="dcterms:W3CDTF">2025-12-11T03:21:36Z</dcterms:created>
  <dcterms:modified xsi:type="dcterms:W3CDTF">2025-12-11T03:21:36Z</dcterms:modified>
</cp:coreProperties>
</file>

<file path=docProps/custom.xml><?xml version="1.0" encoding="utf-8"?>
<Properties xmlns="http://schemas.openxmlformats.org/officeDocument/2006/custom-properties" xmlns:vt="http://schemas.openxmlformats.org/officeDocument/2006/docPropsVTypes"/>
</file>